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w:t>
      </w:r>
      <w:r>
        <w:t xml:space="preserve"> </w:t>
      </w:r>
      <w:r>
        <w:t xml:space="preserve">มาตรฐานสากลด้านเทคโนโลยีคอมพิวเตอร์และดิจิทัล</w:t>
      </w:r>
      <w:r>
        <w:t xml:space="preserve"> </w:t>
      </w:r>
      <w:r>
        <w:t xml:space="preserve">อ.ธิดารัตน์</w:t>
      </w:r>
      <w:r>
        <w:t xml:space="preserve"> </w:t>
      </w:r>
      <w:r>
        <w:t xml:space="preserve">วันที่</w:t>
      </w:r>
      <w:r>
        <w:t xml:space="preserve"> </w:t>
      </w:r>
      <w:r>
        <w:t xml:space="preserve">17</w:t>
      </w:r>
      <w:r>
        <w:t xml:space="preserve"> </w:t>
      </w:r>
      <w:r>
        <w:t xml:space="preserve">พ.ย.</w:t>
      </w:r>
      <w:r>
        <w:t xml:space="preserve"> </w:t>
      </w:r>
      <w:r>
        <w:t xml:space="preserve">2565</w:t>
      </w:r>
      <w:r>
        <w:t xml:space="preserve"> </w:t>
      </w:r>
      <w:r>
        <w:t xml:space="preserve">ปลา</w:t>
      </w:r>
    </w:p>
    <w:p>
      <w:pPr>
        <w:pStyle w:val="Date"/>
      </w:pPr>
      <w:r>
        <w:t xml:space="preserve">วันพุธที่</w:t>
      </w:r>
      <w:r>
        <w:t xml:space="preserve"> </w:t>
      </w:r>
      <w:r>
        <w:t xml:space="preserve">23</w:t>
      </w:r>
      <w:r>
        <w:t xml:space="preserve"> </w:t>
      </w:r>
      <w:r>
        <w:t xml:space="preserve">พฤษจิกายน</w:t>
      </w:r>
      <w:r>
        <w:t xml:space="preserve"> </w:t>
      </w:r>
      <w:r>
        <w:t xml:space="preserve">2565</w:t>
      </w:r>
      <w:r>
        <w:t xml:space="preserve"> </w:t>
      </w:r>
      <w:r>
        <w:t xml:space="preserve">เวลา</w:t>
      </w:r>
      <w:r>
        <w:t xml:space="preserve"> </w:t>
      </w:r>
      <w:r>
        <w:t xml:space="preserve">09.4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เดี๋ยวรอสักครู่นะคะ สวัสดีค่ะ ฮัลโหล ฮัลโหลฮัลโหล ฮัลโหลฮัลโหล ออกไหม สวัสดีค่ะ สวัสดีพี่รามนะคะ ได้ยินนะ OK ค่ะก็วันนี้เราก็จะ เริ่มเรียน บทที่ 1 นะคะ เกี่ยวกับตัวมาตรฐานสากล ด้านเทคโนโลยีคอมพิวเตอร์และดิจิทัล วันนี้ก็จะมาพูดเป็นภาพองค์รวมนะคะว่า รายวิชานี้เราจะเรียนมาตรฐาน อะไรบ้างนะคะ แต่ละตัวมีมาตรฐานอะไร ที่น่าสนใจ โอเคนะคะ เริ่มแรก ก็จะพูดถึงบทนำของเราก่อนนะคะว่า ณปัจจุบันนี้ เราจะเห็นว่าไม่ว่าจะเป็นหน่วยงานองค์กรมหาลัยของเราก็ได้นะคะ ทางลัดทางเอกชน ก็ต้องมีตัวระบบสารสนเทศ คอมพิวเตอร์การใช้งานต่างๆเข้ามาเกี่ยวข้อง ดังนั้นนะคะการบริหารงานด้านไอทีหรือว่าเทคโนโลยีสารสนเทศนี่สำหรับประเทศไทยนี่ก็เข้ามามีบทบาทรวมถึงผู้บริหาร เข้ามาดูแล แล้วก็บริหารไม่ว่าจะเป็นบุคลากรทรัพยากรคนแล้วก็ ทรัพยากรอุปกรณ์ด้วยนะคะ ได้มาผู้บริหารหนี้บางครั้งอาจจะ ถูกปรับตำแหน่งหรือเลื่อนตำแหน่งขึ้นมาโดยไม่ได้จบทางซ้าย เทคโนโลยีสารสนเทศหรือไอทีโดยเฉพาะดังนั้นนี่ เราจะทำอย่างไร หรือ จะมีตัวไหนที่เข้ามาช่วยให้ผู้บริหารเหล่านั้นนี่ เข้ามา บริหารงานด้านสารสนเทศได้เกิดประสิทธิภาพมากที่สุดนะคะ เมื่อพบผู้บริหารหนี้ไม่ได้จบหรือถูกพัฒนามาจากสาย คอมพิวเตอร์หรือเทคโนโลยีสารสนเทศดังนั้นเวลาเขาบริหารหรือพัฒนาบุคคล รวมถึงทรัพยากรต่างๆที่อยู่ในหน่วยงานองค์กรของเขานี่ เขาอาจจะไปดูแบบแผนมาจากบริษัท หรือ ซึ่งตรงนั้นอาจจะ ไม่ใช่ผลลัพธ์ที่ ดังนั้นทำอย่างไรให้หน่วยงานหรือองค์กรของเราประสบความสำเร็จ การบริหาร ไอทีสารสนเทศของเรานี่ไม่ว่าจะเป็นที่ไทยหรือว่าต่างประเทศ หลักการหรือว่าการบริหาร ก็ต้องมีรูปแบบที่คล้ายกันรวมถึงตามชื่อของเราคือ มาตรฐานสากล ดังนั้นเราก็จะเอาตัวมาตรฐานทางด้านไอทีที่เป็นสากลเข้ามา support ให้ผู้บริหารเหล่านั้นเข้ามาเลือกหรือจัดสรรตัวสารสนเทศและตัวมาตรฐานที่มัน สอดคล้องกับหน่วยงานองค์กรของเรานั่นเองเพื่อให้หน่วยงานของเรานี่ทำงานให้เกิดประสิทธิภาพมากที่สุด ทำอย่างไรให้ลดระยะเวลาประหยัดเวลาประหยัดคนประหยัด ทรัพยากร พูดง่ายๆคือได้ผลกำไรที่ดีที่สุดนั่นเอง ไม่ว่าจะเป็นการบริการ หรือว่าการผลิตภัณฑ์ เหล่านี้ก็ต้อง สามารถที่จะให้ ผลลัพธ์ที่ดีที่สุดกับหน่วยงานของเราเองพูดง่ายๆคือได้กำไรนั่นเอง หัวข้อ ที่จะมาบรรยายก็จะเป็นพูดถึงตัวมาตรฐาน ที่อาจารย์หยิบมา พี่คิดว่าน่าจะ สำคัญแล้วก็ สอดคล้องกับตัว รายวิชานี้นั่นเองนะคะ เริ่มแรกก็จะพูดถึงมาตรฐานไอทีที่เราจะเลือกมา มาตรฐานแล้วก็การจัดทำมีหน่วยงานในองค์กรไหน นะคะ มาตรฐาน i n e มาตรฐาน IQ มาตรฐาน ISO มาตรฐาน cobit มาตรฐานโคโซ่แล้วก็มาตรฐาน cmmi ซึ่งตามมาตรฐานตัวนี้นักศึกษาต้องจำให้ได้ว่าแต่ละมาตรฐานนั้นคืออะไร แล้วก็มีรูปแบบ ลักษณะแบบไหนนั่นเอง มีหน่วยงานมีองค์กรแล้วก็เค้าสนับสนุนทางด้านเรื่องไหนนั่นเอง เริ่มมาพูดถึงตัวมาตรฐานในการปฏิบัติงานในทุกรูปแบบไม่ว่าจะเป็นการทำงาน ของสถานที่ไหนหน่วยงานไหน บางทุกกิจกรรมก็ต้องมีการปฏิบัติงานที่ซ้ำๆหรือว่าเป็นรูที่นั่นเอง ดังนั้นการปฏิบัติงานซ้ำทำอย่างไรให้มันลด ข้อผิดพลาด ที่จะเกิดขึ้น ทำอย่างไรให้ลดระยะเวลาในการทำงานทำอย่างไรให้ใช้ทรัพยากรให้คุ้มค่าที่สุด นั่นเองนะคะ แนะนำการปฏิบัติงานต่างๆให้ประสบความสำเร็จก็ต้องมีตัวมาตรฐานเข้ามา กระจกตรงนี้นั่นเองนะคะ หากเราปฏิบัติงาน ปฏิบัติงานโดยไม่มีมาตรฐาน วันนี้อยากทำเท่านี้วันนี้ไม่อยากทำใช้ระยะเวลาเท่าไร การให้บริการแบบนี้ กรณีที่มีผู้มาใช้บริการเยอะ เราให้การบริการไป เวลาแต่ละที่อาจจะ ไม่เท่าเทียมกันดังนั้นเราจะพึงพอใจไหม ถ้าเราเป็นผู้รับบริการแล้วไปใช้บริการหน่วยงานหนึ่ง ให้การบริการที่รวดเร็วกว่าแล้วก็ดีกว่าเก่าอีกหน่วยงานหนึ่งซึ่งให้ ระยะเวลาที่ค่อนข้างเยอะกว่านั้นเอง เราก็ต้องเลือกสิ่งที่ดีกว่าอยู่แล้วใช่ไหมคะ ดังนั้น เราก็ต้องปฏิบัติงานให้เกิดความพึงพอใจของผู้รับ บริการแล้วก็ สามารถที่จะใช้งานแล้วก็เชื่อมต่อ ตัวระบบงานอื่นได้ด้วยนั่นเองไม่ใช่ว่าทำออกมาแล้วผลลัพธ์ออกมา ไม่สามารถที่จะ ทำงานต่อ หรือว่าทำงานข้ามกับระบบตัวอื่นได้นั่นเอง ต้องคำนึงถึง อื่นฝ่ายอื่นด้วยที่จะทำให้ การทำงานของหน่วยงานหรือบริษัทของเราดำเนินการ อย่าง สอดคล้องกับตนเอง อย่างตัวนี้ก็คือการนำระบบอินเตอร์ operator มาใช้ในมาตรฐาน ตัวอย่างการใช้งานง่ายๆ ตอนนี้นักศึกษา มหาวิทยาลัยเวลาเข้าอินเทอร์เน็ต login เข้ามา username Password รหัสนักศึกษา เข้าไปใช้งาน ข้อมูลทำรายงานหรือว่าเข้าไป Facebook เข้าไปดูสิ่งที่ต้องการค้นหาต่างๆ เขาจะมีมาตรฐาน html ขึ้นมา เป็นมาตรฐานของเพื่อนมากดเข้าไปแล้ว มีเฉพาะในการทำงาน ค้นหา keyword ต่างๆ ขึ้นมาเป็นได้แค่ที่รวดเร็วไหม keyword ที่ค้นหา search engine กับแหล่งข้อมูลที่เราต้องการนี่มันตรงกันหรือเปล่า อาจจะซื้อไป Chivas 1 แล้วผลลัพธ์ที่ออกมานี่ ตรงกันไหม ข้อมูลมีเยอะหรือเปล่านะคะ มันก็จะมีมาตรฐานขึ้นมา เพื่อให้รองรับเกี่ยวกับผู้ใช้ เดี๋ยวเรามาดูต่อ อาจารย์พูดเร็วผู้ชายบอกได้นะคะจะพูดไปเรื่อยๆ มีปัญหาอะไร ง่วงนอนยกมือได้นะคะ ถัดมาจะเป็นตัวอย่างมาตรฐานในการใช้เว็บ อันนี้คุ้นเคยอยู่แล้ว เข้ามาใช้ทุกวันอยู่แล้ว วันหนึ่งอาจจะละลายรอบก็ได้ การใช้งานเว็บไซต์ต้องมีมาตรฐานอะไรมา support เริ่มแรกมาตรฐานฮาร์ดแวร์ซอฟต์แวร์บางคนบอกเกี่ยวด้วยหรือคะเราแค่เข้าไปใช้เว็บไซต์แน่นอนว่าเราต้องมีอุปกรณ์อาจจะเป็นคอมพิวเตอร์โน้ตบุ๊กสมาร์ทโฟนแท็บเล็ต อะไรก็แล้วแต่ ที่เราจะสามารถเข้าไปใช้บริการเว็บไซต์นั้นได้ ฮาร์ดแวร์เสร็จต้องมีซอฟต์แวร์คราวนี้นี่ เราเอาผลิตภัณฑ์ของบริษัทไหนหน่วยงานไหน มาใช้งาน หรือ เอามาใช้แล้ว มันก็จะมีแบบว่าเป็นลายเส้นแท้ลายเส้นแท้ที่เรามาใช้งานนี่เป็นอย่างไร มันก็จะเกี่ยวโยงกันไปเรื่อยๆ นะคะ มาตรฐานระบบปฏิบัติการ ในอุปกรณ์ของเราไม่ว่าจะเป็นคอมพิวเตอร์ สมาร์ทโฟนแท็บเล็ต ระบบปฏิการที่เราลงด้วยเขามีมาตรฐานไหม สถานที่และอุปกรณ์มันรองรับกับอุปกรณ์ของเรา ในรุ่นใดบ้าง กับอุปกรณ์ซอฟต์แวร์ไหนบ้าง มันก็จะ แบบของ Windows หรือว่าของ Linux อย่างเดียวอะไรอย่างนี้ ก็แล้วแต่ว่าระบบในการที่ใช้มา support หรือว่ารองรับตัวไหนนั่นเอง มาตรฐานระบบเครือข่ายและการสื่อสาร เครือข่ายที่เราใช้เป็นรูปแบบอะไร ละครใน Word เป็นสายแลนไหมสายแลนธรรมดาเป็นไฟเบอร์หรือเปล่าสายไฟเบอร์ที่ใช้ในการสื่อสารหรือ เป็นการเดินสายในอากาศนะคะพวก WiFi พวก ชุดสไลด์นะคะ ก็คือพวกเราเทียม อันนี้ก็จะเป็นรูปแบบการสื่อสารเช่นกันมันก็จะแยกเป็นประเทศอีกแบบไร้สายไม่ไร้สาย อุปกรณ์แบบไหนที่ support ก็จะเกี่ยวโยงกันไปทั้งหมดนะคะ เหมือนเวลาเราใช้งานเว็บไซต์บัญชี แปลว่า มีอุปกรณ์ตัวไหนที่ไว้เชื่อมต่อบ้าง ไหนบ้างรวมตัวไหนที่มา support นั้นเอง เสือกไปจะเข้าไปดูตัวระบบเครือข่าย มันจะไปสัปดาห์หลังว่าจะมาดูว่า ไข่มีอะไรบ้างมีอุปกรณ์ support อุปกรณ์และมาตรฐานตัวไหน มาตรฐาน tcp IP อันนี้น่าจะคุ้น สามารถจะได้เรียนมาแล้ว คุ้นๆไหมคะ เบิกมาแล้วน่าจะคุ้นๆอยู่ การเปลี่ยนหัวตัดการส่งข้อมูลระหว่าง ผู้ส่งกับผู้รับ มาตรฐาน html เรียนการเขียนเว็บมา จะได้เรียนกันแล้วนะคะ OK เต็มหมดแล้วพรุ่งนี้ มาตรฐานสด engine การ search engine ต่างๆ หมดเวลาแล้วเข้า Google Google นะ หรือว่าเข้าไปเสิร์ชข้อมูลต่างๆ ก็จะเป็นมาตรฐานตัวนี้อย่างที่อาจารย์บอกไปแล้วว่า keyword กับคำที่ค้นหานี่ตรงกันไหมที่แสดงหน้าจอ มันเป็นแหล่งข้อมูลที่ถูกต้องเหมือนกันใช่หรือเปล่า แล้วก็มีเล็บฟ้อนก็คือระยะเวลาที่นำเสนอเป็นเท่าไหร่มาตรฐานอักขระก็คือตัวอักษร ในการสื่อสารข้อมูลนั่นเอง OK ถัดมาเราจะมาดูมาตรฐาน ที่เราสนใจนะคะ ยกตัวอย่าง มาตรฐานเกี่ยวกับบุคคลมาตรฐานความสามารถแล้วก็ตำแหน่ง อย่างที่บอกไปนะคะสมมุติเราไปทำงานนะคะ หน่วยงานหนึ่ง จะไปพร้อมกับ นักเรียนจบใหม่ของ ช่องอื่นมหาวิทยาลัยอื่น ว่าที่อื่นนี่เราอยากไป สมัครงาน เราจะมีคุณสมบัติอย่างไร เป็นการบ่งบอกว่าเรามีความสามารถ มาตรฐานเกี่ยวกับบุคคลนี้ก็จะเป็นตัวที่บ่งบอกได้ว่าเรามีความสามารถหรือมีทักษะอย่างไร พูดง่ายๆถ้าเป็นภาษาอังกฤษแล้วก็ไปสอบ ถูกไหมคะว่ามีอะไร ใบเซอร์ที่รองรับว่าเรามี โทรศัพท์ภาษาอังกฤษอย่างไรบ้าง ทางด้านเทคโนโลยีสารสนเทศหรือไอทีของเรา ว่าจะมีตัวใบ รับประกัน ว่าเรา มีความสามารถทางไหนบ้าง นั่นเอง ยางมาตรฐานของตัวบุคคล ตัวอย่างเหมือน ic3 ic3 จะเป็นมาตรฐานที่บอกว่า คุณมีความสามารถในการใช้ อุปกรณ์ ฮาร์ดแวร์ซอฟต์แวร์อย่างไร หรือว่า ซอฟต์แวร์สำเร็จรูปใช้ Word Power Point Excel ได้ถึงระดับไหน เหมือนเราไปเรียน Word PowerPoint Excel มาทุกคนในห้องเราจะรู้ได้อย่างไรว่าแต่ละคนมีการ Point Excel ระดับไหนคนไหนเก่งสุดใช้งานของศูนย์แล้วก็สามารถใช้งานฟังก์ชั่นฟีเจอร์ต่างๆได้ ดังนั้นตัวมาตรฐานของตัวบุคคล มันจะเป็นตัวที่แสดงให้เห็นว่า แต่ละบุคคลนี่มี มีทักษะขนาดไหน เมื่อคนหรือบุคลากรของเรามีภาษาแล้วก็ส่งผลให้องค์กรหรือหน่วยงานนี่มีคุณภาพมากขึ้น บุคลากรที่มีคุณสมบัติแบบนี้ อาจารย์มีใบเซอร์มหาลัยก็จะมีการรองรับว่ามีการ ในการสอนที่ดีมีการใช้อุปกรณ์ ถึง บุคลากรที่ได้มีการรองรับมามันก็จะส่งผลต่อเนื่องกันไปนะคะ ผัดมาม่าสถานเกี่ยวกับอุปกรณ์เครือข่ายแล้วก็การเชื่อมต่อ อุปกรณ์เราใช้ของ ผลิตภัณฑ์อะไร มีมาตรฐานตัวไหนมารองรับ ตัวการเครือข่ายไหม อันนี้มันก็จะมีบริษัทที่มาให้บริการนี้ค่อนข้างเยอะนะคะ งั้นก็ต้องดูว่า แต่ละที่นี่ support แล้วก็ให้บริการเราดีไหมนะคะ อย่างแต่ละพื้นที่นี่การให้บริการก็อาจจะ เข้าถึงไม่เท่ากัน ถ้าเป็น พื้นที่ค่อนข้างเข้าถึงยากหรือพื้นที่ที่ยังไม่มีการให้บริการระบบเครือข่ายนี่มันก็จะมีแค่ บางผู้ให้บริการเท่านั้นที่ให้สามารถบริการเราได้นะคะ การจัดการเกี่ยวกับการให้บริการ การให้บริการไอทีอย่างไร อย่างพวกระบบโซล่า หรือระบบ โทรศัพท์เล่นเองเวลาเราไป AIS Dtac TrueMove เราอยาก สมมุติเราเป็น เจ้าของบริษัท การจัดการเกี่ยวกับบริการไอทีก็คือ การให้บริการระบบเครือข่าย หรือในรูปแบบโทรศัพท์บ้าน อาจจะเป็น TOT องค์การโทรศัพท์หรือว่าทีบอร์ดแบน Cat Telecom ต่างๆไม่ว่าจะเป็นการให้บริการเช่นเดียวกันอาจจะเป็นคำที่เราคุ้นเคย เราอาจจะแบบแยกไม่ออกว่า พวกนี้ก็จะเป็นหน่วยงานที่ให้บริการต่างๆเกี่ยวกับสารสนเทศหรือว่าไอทีของเรานั่นเอง มาตรฐานเกี่ยวกับการพัฒนาซอฟต์แวร์ ก่อนที่จะเป็นซอฟต์แวร์ที่เราใช้ณปัจจุบัน มันก็ต้องมีการใช้งานแล้วก็ทดลองในการเช็ดนะคะ มีนา พัฒนา The Rapper แล้วก็มี Casting แล้วก็มีเขาตัวซอฟต์แวร์ Software บุคลากรแต่ละตำแหน่งเข้ามาซัพพอร์ตตรงนี้ เขาก็จะมีมาตรฐานยอมรับอีกว่า 4 5 6 7 8 9 10 ตรงนี้ครบตามมาตรฐานเรียบร้อยแล้ว มาตรฐานการรักษาความมั่นคงปลอดภัยข้อมูลไม่รั่วไหล นะคะ มาตรฐานเกี่ยวกับเอกสารแบบฟอร์มข้อมูลนะคะ การเก็บรวบรวมข้อมูลต่างๆ สามารถเก็บไว้แล้วสามารถดึงข้อมูลกลับมาค้นหา ถ้าเป็นแบบข้อมูลค้นหาได้ไหมในระยะเวลาเท่าไหร่ ข้อมูลไว้ไปที่หน่วยงานไหน อันนี้จะเป็นตัวอย่างมาตรฐานนะคะ มียกมานะคะ ให้นักศึกษา เข้าใจนะคะ ถัดมาเราจะมาพูดถึงตัวมาตรฐาน แม่ของมาตรฐานก่อนพวกตัวกำเนิดของมันอันแรกนะคะ เดินจูโร่ เป็นมาตรฐานที่ กำหนดมาตรฐานแต่ละประเทศ แล้วก็ กำหนดโดย ระหว่างประเทศนะคะเช่น ISO ก็จะเป็นการร่วมมือกันของระหว่างประเทศนะคะ ว่ามาตรฐานตัวนี้ใช้งานแล้ว มันเกิดผลอย่างไร support ตัวไหนบ้าง อันนี้ก็คือเป็นระหว่างประเทศที่ช่วยกัน ที่นี่ the flash The Standard ตัวนี้จะเป็นมาตรฐานที่ใช้ในหน่วยงานก่อนก็คือ การใช้งานภายในหน่วยงานภายในองค์กรเสร็จใช้เสร็จปุ๊บ เกิดการแพร่หลายจากหน่วยงานหนึ่งหน่วยงาน 2 หน่วยงาน 3 แล้วก็กระจายพื้นที่มากขึ้นจากพื้นที่เล็กๆก็เป็นพื้นที่ใหญ่ขึ้นนะคะ ว่าจะเป็นมาตรฐานที่ใช้กันมาสืบเนื่อง สุดท้ายก็จะเป็น Open Standard ก็จะเป็นมาตรฐานที่เรารู้จักกันอยู่แล้วเป็นสากล อ๋ออันนี้เป็นมาตรฐานที่เราใช้กันมา รับมาแล้วหลายปีอยู่แล้วนะคะ อันนี้ก็จะเป็นประเภทของมาตรฐาน 3 แบบนะคะ duration Standard The Factor Standard และ Open Standard 3 อัน ถัดมา เมื่อเรารู้ ประเภทของตัวมาตรฐานเรียบร้อยแล้วทีนี้เราก็จะมาดู สไลด์ต่อไปของเรานะคะ องค์กร หรือว่าองค์การมาตรฐา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 มาตรฐานสากลด้านเทคโนโลยีคอมพิวเตอร์และดิจิทัล อ.ธิดารัตน์ วันที่ 17 พ.ย. 2565 ปลา</dc:title>
  <dc:creator/>
  <cp:keywords/>
  <dcterms:created xsi:type="dcterms:W3CDTF">2022-11-23T04:06:22Z</dcterms:created>
  <dcterms:modified xsi:type="dcterms:W3CDTF">2022-11-23T04:0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3 พฤษจิกายน 2565 เวลา 09.48 น.</vt:lpwstr>
  </property>
  <property fmtid="{D5CDD505-2E9C-101B-9397-08002B2CF9AE}" pid="3" name="subtitle">
    <vt:lpwstr/>
  </property>
</Properties>
</file>